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2914" w:type="dxa"/>
        <w:shd w:val="clear" w:color="auto" w:fill="FFFFFF" w:themeFill="background1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43"/>
        <w:gridCol w:w="1009"/>
        <w:gridCol w:w="1268"/>
        <w:gridCol w:w="919"/>
        <w:gridCol w:w="728"/>
        <w:gridCol w:w="807"/>
        <w:gridCol w:w="864"/>
        <w:gridCol w:w="783"/>
        <w:gridCol w:w="981"/>
        <w:gridCol w:w="1305"/>
        <w:gridCol w:w="1154"/>
        <w:gridCol w:w="953"/>
      </w:tblGrid>
      <w:tr w:rsidR="00090F85" w:rsidRPr="0034317A" w14:paraId="2F9118C1" w14:textId="77777777" w:rsidTr="00D45F05">
        <w:trPr>
          <w:trHeight w:val="800"/>
        </w:trPr>
        <w:tc>
          <w:tcPr>
            <w:tcW w:w="12914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4BCE611C" w14:textId="739D5FB6" w:rsidR="00D45F05" w:rsidRPr="0034317A" w:rsidRDefault="00D45F05" w:rsidP="00D45F05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540" w:lineRule="atLeast"/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pt-BR"/>
              </w:rPr>
            </w:pPr>
            <w:r w:rsidRPr="0034317A">
              <w:rPr>
                <w:rFonts w:ascii="Times New Roman" w:eastAsia="Times New Roman" w:hAnsi="Times New Roman" w:cs="Times New Roman"/>
                <w:b/>
                <w:bCs/>
                <w:color w:val="202124"/>
                <w:sz w:val="24"/>
                <w:szCs w:val="24"/>
                <w:lang w:val="en" w:eastAsia="pt-BR"/>
              </w:rPr>
              <w:t>Supplementary data</w:t>
            </w:r>
            <w:r w:rsidRPr="0034317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" w:eastAsia="pt-BR"/>
              </w:rPr>
              <w:t xml:space="preserve">: Monthly Purchase </w:t>
            </w:r>
            <w:r w:rsidR="00B54850" w:rsidRPr="0034317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" w:eastAsia="pt-BR"/>
              </w:rPr>
              <w:t xml:space="preserve">during </w:t>
            </w:r>
            <w:r w:rsidRPr="0034317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" w:eastAsia="pt-BR"/>
              </w:rPr>
              <w:t xml:space="preserve">2019 – Nova </w:t>
            </w:r>
            <w:proofErr w:type="spellStart"/>
            <w:proofErr w:type="gramStart"/>
            <w:r w:rsidRPr="0034317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" w:eastAsia="pt-BR"/>
              </w:rPr>
              <w:t>Ceasa</w:t>
            </w:r>
            <w:proofErr w:type="spellEnd"/>
            <w:r w:rsidRPr="0034317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" w:eastAsia="pt-BR"/>
              </w:rPr>
              <w:t xml:space="preserve"> </w:t>
            </w:r>
            <w:r w:rsidR="0065414D" w:rsidRPr="0034317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" w:eastAsia="pt-BR"/>
              </w:rPr>
              <w:t xml:space="preserve"> of</w:t>
            </w:r>
            <w:proofErr w:type="gramEnd"/>
            <w:r w:rsidR="0065414D" w:rsidRPr="0034317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" w:eastAsia="pt-BR"/>
              </w:rPr>
              <w:t xml:space="preserve"> the p</w:t>
            </w:r>
            <w:r w:rsidRPr="0034317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" w:eastAsia="pt-BR"/>
              </w:rPr>
              <w:t>roducts used in the study</w:t>
            </w:r>
          </w:p>
          <w:p w14:paraId="172CDFC4" w14:textId="7C47066C" w:rsidR="00090F85" w:rsidRPr="0034317A" w:rsidRDefault="00090F85" w:rsidP="00090F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</w:pPr>
          </w:p>
        </w:tc>
      </w:tr>
      <w:tr w:rsidR="00E33BF6" w:rsidRPr="0034317A" w14:paraId="76C69CF8" w14:textId="77777777" w:rsidTr="003E6E36">
        <w:trPr>
          <w:trHeight w:val="346"/>
        </w:trPr>
        <w:tc>
          <w:tcPr>
            <w:tcW w:w="21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2A59908" w14:textId="58D2379B" w:rsidR="00E33BF6" w:rsidRPr="0034317A" w:rsidRDefault="00E33BF6" w:rsidP="00090F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pt-BR"/>
              </w:rPr>
            </w:pPr>
            <w:r w:rsidRPr="0034317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pt-BR"/>
              </w:rPr>
              <w:t>Product/Sate of product origin</w:t>
            </w:r>
          </w:p>
        </w:tc>
        <w:tc>
          <w:tcPr>
            <w:tcW w:w="981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766F14B" w14:textId="1DDE945C" w:rsidR="00E33BF6" w:rsidRPr="0034317A" w:rsidRDefault="00E33BF6" w:rsidP="00D45F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pt-BR"/>
              </w:rPr>
            </w:pPr>
            <w:r w:rsidRPr="0034317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pt-BR"/>
              </w:rPr>
              <w:t>Month/ Quantity (t)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343B013" w14:textId="1FB36DE6" w:rsidR="00E33BF6" w:rsidRPr="0034317A" w:rsidRDefault="00E33BF6" w:rsidP="00D45F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pt-BR"/>
              </w:rPr>
            </w:pPr>
            <w:r w:rsidRPr="0034317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pt-BR"/>
              </w:rPr>
              <w:t>Total</w:t>
            </w:r>
            <w:r w:rsidR="00A277F0" w:rsidRPr="0034317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pt-BR"/>
              </w:rPr>
              <w:t xml:space="preserve"> (t)</w:t>
            </w:r>
          </w:p>
        </w:tc>
      </w:tr>
      <w:tr w:rsidR="00E33BF6" w:rsidRPr="0034317A" w14:paraId="6E28AB34" w14:textId="77777777" w:rsidTr="003E6E36">
        <w:trPr>
          <w:trHeight w:val="346"/>
        </w:trPr>
        <w:tc>
          <w:tcPr>
            <w:tcW w:w="21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58306BF" w14:textId="6AB95F0D" w:rsidR="00E33BF6" w:rsidRPr="0034317A" w:rsidRDefault="00E33BF6" w:rsidP="00090F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EA6BDEE" w14:textId="2F497873" w:rsidR="00E33BF6" w:rsidRPr="0034317A" w:rsidRDefault="00E33BF6" w:rsidP="00D45F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January</w:t>
            </w:r>
            <w:proofErr w:type="spellEnd"/>
          </w:p>
        </w:tc>
        <w:tc>
          <w:tcPr>
            <w:tcW w:w="1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DD126B5" w14:textId="207B48EE" w:rsidR="00E33BF6" w:rsidRPr="0034317A" w:rsidRDefault="00E33BF6" w:rsidP="00D45F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February</w:t>
            </w:r>
            <w:proofErr w:type="spellEnd"/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BC6C006" w14:textId="34B8C667" w:rsidR="00E33BF6" w:rsidRPr="0034317A" w:rsidRDefault="00E33BF6" w:rsidP="00D45F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arch</w:t>
            </w:r>
            <w:proofErr w:type="spellEnd"/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2C190F5" w14:textId="3582331B" w:rsidR="00E33BF6" w:rsidRPr="0034317A" w:rsidRDefault="00E33BF6" w:rsidP="00D45F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April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6E2B456" w14:textId="2BDB5550" w:rsidR="00E33BF6" w:rsidRPr="0034317A" w:rsidRDefault="00E33BF6" w:rsidP="00D45F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ay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22D1CF5" w14:textId="66332E32" w:rsidR="00E33BF6" w:rsidRPr="0034317A" w:rsidRDefault="00E33BF6" w:rsidP="00D45F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June</w:t>
            </w:r>
            <w:proofErr w:type="spellEnd"/>
          </w:p>
        </w:tc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7BCDB69" w14:textId="2147F838" w:rsidR="00E33BF6" w:rsidRPr="0034317A" w:rsidRDefault="00E33BF6" w:rsidP="00D45F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July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33A4761" w14:textId="4AC697E9" w:rsidR="00E33BF6" w:rsidRPr="0034317A" w:rsidRDefault="00E33BF6" w:rsidP="00D45F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August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DD10E03" w14:textId="0CCCC3CD" w:rsidR="00E33BF6" w:rsidRPr="0034317A" w:rsidRDefault="00E33BF6" w:rsidP="00D45F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September</w:t>
            </w:r>
            <w:proofErr w:type="spellEnd"/>
          </w:p>
        </w:tc>
        <w:tc>
          <w:tcPr>
            <w:tcW w:w="1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8133E4A" w14:textId="25501975" w:rsidR="00E33BF6" w:rsidRPr="0034317A" w:rsidRDefault="00E33BF6" w:rsidP="00D45F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October</w:t>
            </w:r>
            <w:proofErr w:type="spellEnd"/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5497561" w14:textId="5D2F0A87" w:rsidR="00E33BF6" w:rsidRPr="0034317A" w:rsidRDefault="00E33BF6" w:rsidP="00D45F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</w:p>
        </w:tc>
      </w:tr>
      <w:tr w:rsidR="00E33BF6" w:rsidRPr="0034317A" w14:paraId="262F9D63" w14:textId="77777777" w:rsidTr="009E1A91">
        <w:trPr>
          <w:trHeight w:val="346"/>
        </w:trPr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46580FE" w14:textId="43A15C76" w:rsidR="00E33BF6" w:rsidRPr="0034317A" w:rsidRDefault="00E33BF6" w:rsidP="00E33BF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34317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Tomato</w:t>
            </w:r>
            <w:proofErr w:type="spellEnd"/>
          </w:p>
        </w:tc>
        <w:tc>
          <w:tcPr>
            <w:tcW w:w="1077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347024A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</w:p>
        </w:tc>
      </w:tr>
      <w:tr w:rsidR="00E33BF6" w:rsidRPr="0034317A" w14:paraId="1B8DFC05" w14:textId="77777777" w:rsidTr="00D45F05">
        <w:trPr>
          <w:trHeight w:val="346"/>
        </w:trPr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72CBBCF" w14:textId="77777777" w:rsidR="00E33BF6" w:rsidRPr="0034317A" w:rsidRDefault="00E33BF6" w:rsidP="00E33B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CE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A2DB144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3</w:t>
            </w:r>
          </w:p>
        </w:tc>
        <w:tc>
          <w:tcPr>
            <w:tcW w:w="1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5F658F8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8</w:t>
            </w: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6BFDEB5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5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9CFC3EF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1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29C7D2A" w14:textId="0B4A8C7C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16.5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87AB030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34</w:t>
            </w:r>
          </w:p>
        </w:tc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5C60C10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3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9C98792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41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362C9FF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39</w:t>
            </w:r>
          </w:p>
        </w:tc>
        <w:tc>
          <w:tcPr>
            <w:tcW w:w="1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FEC334C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90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378C799" w14:textId="3CA954A4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400.5</w:t>
            </w:r>
          </w:p>
        </w:tc>
      </w:tr>
      <w:tr w:rsidR="00356A67" w:rsidRPr="0034317A" w14:paraId="5F12D4C3" w14:textId="77777777" w:rsidTr="00D45F05">
        <w:trPr>
          <w:trHeight w:val="346"/>
        </w:trPr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10A1193" w14:textId="77777777" w:rsidR="00E33BF6" w:rsidRPr="0034317A" w:rsidRDefault="00E33BF6" w:rsidP="00E33B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BA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A51125C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2</w:t>
            </w:r>
          </w:p>
        </w:tc>
        <w:tc>
          <w:tcPr>
            <w:tcW w:w="1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33A4B15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12</w:t>
            </w: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E5F418B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45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7622DF7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6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C8A269C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16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AF80C42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1</w:t>
            </w:r>
          </w:p>
        </w:tc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8FB14CC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89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359A143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1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08C684C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1</w:t>
            </w:r>
          </w:p>
        </w:tc>
        <w:tc>
          <w:tcPr>
            <w:tcW w:w="1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58A071A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5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B3F1B9B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108</w:t>
            </w:r>
          </w:p>
        </w:tc>
      </w:tr>
      <w:tr w:rsidR="00E33BF6" w:rsidRPr="0034317A" w14:paraId="4999DEA0" w14:textId="77777777" w:rsidTr="00D45F05">
        <w:trPr>
          <w:trHeight w:val="346"/>
        </w:trPr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079134E" w14:textId="77777777" w:rsidR="00E33BF6" w:rsidRPr="0034317A" w:rsidRDefault="00E33BF6" w:rsidP="00E33B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PI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FE688B3" w14:textId="0FCDC7A3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1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A17347C" w14:textId="64706D69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74563D1" w14:textId="482253FF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C1342FB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9FD9344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5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0769C0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6</w:t>
            </w:r>
          </w:p>
        </w:tc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770C09E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36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B9A4D62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8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9977639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37</w:t>
            </w:r>
          </w:p>
        </w:tc>
        <w:tc>
          <w:tcPr>
            <w:tcW w:w="1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29F6FCE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18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990F87D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16</w:t>
            </w:r>
          </w:p>
        </w:tc>
      </w:tr>
      <w:tr w:rsidR="00356A67" w:rsidRPr="0034317A" w14:paraId="59302BF8" w14:textId="77777777" w:rsidTr="00D45F05">
        <w:trPr>
          <w:trHeight w:val="346"/>
        </w:trPr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EFE8CD9" w14:textId="77777777" w:rsidR="00E33BF6" w:rsidRPr="0034317A" w:rsidRDefault="00E33BF6" w:rsidP="00E33B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GO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66E29CF" w14:textId="1A3C52AD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1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B46E740" w14:textId="0C3F5B44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A228898" w14:textId="364F6ECF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9DF2348" w14:textId="7FA37EA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05968DC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0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1188262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5</w:t>
            </w:r>
          </w:p>
        </w:tc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44EC7DD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D563018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0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E7FD524" w14:textId="5A83CAB0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1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920D0C6" w14:textId="67FD4B54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AF5F7CC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5</w:t>
            </w:r>
          </w:p>
        </w:tc>
      </w:tr>
      <w:tr w:rsidR="00E33BF6" w:rsidRPr="0034317A" w14:paraId="3E7ECAE7" w14:textId="77777777" w:rsidTr="00D45F05">
        <w:trPr>
          <w:trHeight w:val="346"/>
        </w:trPr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813A149" w14:textId="77777777" w:rsidR="00E33BF6" w:rsidRPr="0034317A" w:rsidRDefault="00E33BF6" w:rsidP="00E33B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G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41F3F58" w14:textId="173C67B4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1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DCDD3EF" w14:textId="759CEBE8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C483DCF" w14:textId="205ADD95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A77FAB3" w14:textId="3E3EC334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7D99054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0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0829E31" w14:textId="0A21058B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DFB6FB3" w14:textId="0D500FC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1F9252F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5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E1438FE" w14:textId="0D03A6DF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1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8DB359A" w14:textId="7B3FD2B8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CA419CD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5</w:t>
            </w:r>
          </w:p>
        </w:tc>
      </w:tr>
      <w:tr w:rsidR="00356A67" w:rsidRPr="0034317A" w14:paraId="354A2FDF" w14:textId="77777777" w:rsidTr="00D45F05">
        <w:trPr>
          <w:trHeight w:val="346"/>
        </w:trPr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13ADC75" w14:textId="77777777" w:rsidR="00E33BF6" w:rsidRPr="0034317A" w:rsidRDefault="00E33BF6" w:rsidP="00E33B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S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A28347E" w14:textId="0363285B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1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372A443" w14:textId="201329EE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01453B1" w14:textId="58F3638F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6DB6D5E" w14:textId="08D38985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AFF6E3D" w14:textId="2FDE565A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434FF63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8</w:t>
            </w:r>
          </w:p>
        </w:tc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0366204" w14:textId="5379FE63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5B0042" w14:textId="0A161C80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B259E6C" w14:textId="60255FD3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1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D3B62CA" w14:textId="14D9FEF1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A499E49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8</w:t>
            </w:r>
          </w:p>
        </w:tc>
      </w:tr>
      <w:tr w:rsidR="00E33BF6" w:rsidRPr="0034317A" w14:paraId="0699B8FD" w14:textId="77777777" w:rsidTr="00D45F05">
        <w:trPr>
          <w:trHeight w:val="346"/>
        </w:trPr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A1B5BF8" w14:textId="77777777" w:rsidR="00E33BF6" w:rsidRPr="0034317A" w:rsidRDefault="00E33BF6" w:rsidP="00E33B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PE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6A430C2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0</w:t>
            </w:r>
          </w:p>
        </w:tc>
        <w:tc>
          <w:tcPr>
            <w:tcW w:w="1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3EF3919" w14:textId="688C9FB0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B6E5DE1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8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4146CDD" w14:textId="75D715CD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EA111F6" w14:textId="576C44C5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3ABC45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7</w:t>
            </w:r>
          </w:p>
        </w:tc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C557BDA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67D63C3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3691C90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9</w:t>
            </w:r>
          </w:p>
        </w:tc>
        <w:tc>
          <w:tcPr>
            <w:tcW w:w="1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279895E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2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B97B8CE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23</w:t>
            </w:r>
          </w:p>
        </w:tc>
      </w:tr>
      <w:tr w:rsidR="00E33BF6" w:rsidRPr="0034317A" w14:paraId="6BDB2030" w14:textId="77777777" w:rsidTr="00D45F05">
        <w:trPr>
          <w:trHeight w:val="346"/>
        </w:trPr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336213F" w14:textId="04BD2420" w:rsidR="00E33BF6" w:rsidRPr="0034317A" w:rsidRDefault="00E33BF6" w:rsidP="00E33B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Tomato</w:t>
            </w:r>
            <w:proofErr w:type="spellEnd"/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 - Total 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EA61573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5</w:t>
            </w:r>
          </w:p>
        </w:tc>
        <w:tc>
          <w:tcPr>
            <w:tcW w:w="1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491B305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30</w:t>
            </w: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48DBA47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88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C303278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63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00D2F63" w14:textId="781457B0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87.5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4DFC44D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31</w:t>
            </w:r>
          </w:p>
        </w:tc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77AA7EC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89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788DC94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31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882FD6B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36</w:t>
            </w:r>
          </w:p>
        </w:tc>
        <w:tc>
          <w:tcPr>
            <w:tcW w:w="1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440E20B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75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82C7040" w14:textId="524E1069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535.5</w:t>
            </w:r>
          </w:p>
        </w:tc>
      </w:tr>
      <w:tr w:rsidR="00E33BF6" w:rsidRPr="0034317A" w14:paraId="7125A4AF" w14:textId="77777777" w:rsidTr="00D1080C">
        <w:trPr>
          <w:trHeight w:val="346"/>
        </w:trPr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1BCA6F8" w14:textId="629105E2" w:rsidR="00E33BF6" w:rsidRPr="0034317A" w:rsidRDefault="00E33BF6" w:rsidP="00E33BF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34317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Lettuce</w:t>
            </w:r>
            <w:proofErr w:type="spellEnd"/>
          </w:p>
        </w:tc>
        <w:tc>
          <w:tcPr>
            <w:tcW w:w="1077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D6685BE" w14:textId="4A286251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</w:p>
        </w:tc>
      </w:tr>
      <w:tr w:rsidR="00E33BF6" w:rsidRPr="0034317A" w14:paraId="2EDF1E66" w14:textId="77777777" w:rsidTr="00D45F05">
        <w:trPr>
          <w:trHeight w:val="346"/>
        </w:trPr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0A93C62" w14:textId="077DA540" w:rsidR="00E33BF6" w:rsidRPr="0034317A" w:rsidRDefault="00E33BF6" w:rsidP="00E33B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CE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77E317A" w14:textId="10663021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1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F3CDFCC" w14:textId="6F971799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D628414" w14:textId="04A50044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771CD7C" w14:textId="22B927BB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3E4B5D6" w14:textId="06F898A3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17.5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8209786" w14:textId="6504A1E0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01.5</w:t>
            </w:r>
          </w:p>
        </w:tc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561E624" w14:textId="49EA810F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13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7C6D396" w14:textId="3AEE6529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14.5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1AFF989" w14:textId="185E12C5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92</w:t>
            </w:r>
          </w:p>
        </w:tc>
        <w:tc>
          <w:tcPr>
            <w:tcW w:w="1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704C0A7" w14:textId="6C02D83F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58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C5FB63C" w14:textId="636B8A9D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302.5</w:t>
            </w:r>
          </w:p>
        </w:tc>
      </w:tr>
      <w:tr w:rsidR="00356A67" w:rsidRPr="0034317A" w14:paraId="78B11D70" w14:textId="77777777" w:rsidTr="00D45F05">
        <w:trPr>
          <w:trHeight w:val="346"/>
        </w:trPr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6EC294" w14:textId="1DA1A01C" w:rsidR="00E33BF6" w:rsidRPr="0034317A" w:rsidRDefault="00E33BF6" w:rsidP="00E33B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Le</w:t>
            </w:r>
            <w:r w:rsidR="000F2C21"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t</w:t>
            </w: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tuce</w:t>
            </w:r>
            <w:proofErr w:type="spellEnd"/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 Total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42B8C65" w14:textId="3B510F8C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1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5B5D65B" w14:textId="1271473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BED4ED4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9F5F8D4" w14:textId="3435EF0D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C57A061" w14:textId="615F698A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17.5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8B06808" w14:textId="2E2303BF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01.5</w:t>
            </w:r>
          </w:p>
        </w:tc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293B6A0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13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7D1E90C" w14:textId="713E0DD3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14.5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AE651CC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92</w:t>
            </w:r>
          </w:p>
        </w:tc>
        <w:tc>
          <w:tcPr>
            <w:tcW w:w="1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0DCA9D2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58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C6BA54B" w14:textId="4BA572A1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302.5</w:t>
            </w:r>
          </w:p>
        </w:tc>
      </w:tr>
      <w:tr w:rsidR="00E33BF6" w:rsidRPr="0034317A" w14:paraId="2F2DFD8E" w14:textId="77777777" w:rsidTr="000C0EC6">
        <w:trPr>
          <w:trHeight w:val="346"/>
        </w:trPr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7EED125" w14:textId="12650C60" w:rsidR="00E33BF6" w:rsidRPr="0034317A" w:rsidRDefault="00E33BF6" w:rsidP="00E33BF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 xml:space="preserve">Bell </w:t>
            </w:r>
            <w:proofErr w:type="spellStart"/>
            <w:r w:rsidRPr="0034317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pepper</w:t>
            </w:r>
            <w:proofErr w:type="spellEnd"/>
          </w:p>
        </w:tc>
        <w:tc>
          <w:tcPr>
            <w:tcW w:w="1077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381372A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</w:p>
        </w:tc>
      </w:tr>
      <w:tr w:rsidR="00E33BF6" w:rsidRPr="0034317A" w14:paraId="6D0BE8A5" w14:textId="77777777" w:rsidTr="00D45F05">
        <w:trPr>
          <w:trHeight w:val="346"/>
        </w:trPr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F9BF0A5" w14:textId="2672C25D" w:rsidR="00E33BF6" w:rsidRPr="0034317A" w:rsidRDefault="00E33BF6" w:rsidP="00E33B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CE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C6BCE0B" w14:textId="146594F3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1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ECC6F9D" w14:textId="402C24CA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3E297EC" w14:textId="63436C1C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6EB3A49" w14:textId="2C9757D3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927DE9C" w14:textId="5CCC971B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993C337" w14:textId="2FCDC06D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</w:t>
            </w:r>
          </w:p>
        </w:tc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4B4E5D5" w14:textId="035BD25E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3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AE1CF7B" w14:textId="4510F179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3E176E0" w14:textId="74A21F89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6</w:t>
            </w:r>
          </w:p>
        </w:tc>
        <w:tc>
          <w:tcPr>
            <w:tcW w:w="1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B9A5D60" w14:textId="0AA0BE3D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4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BFCD1DD" w14:textId="53AEDA30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45</w:t>
            </w:r>
          </w:p>
        </w:tc>
      </w:tr>
      <w:tr w:rsidR="00E33BF6" w:rsidRPr="0034317A" w14:paraId="3E1CC858" w14:textId="77777777" w:rsidTr="00D45F05">
        <w:trPr>
          <w:trHeight w:val="346"/>
        </w:trPr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DC340CE" w14:textId="28C59CBD" w:rsidR="00E33BF6" w:rsidRPr="0034317A" w:rsidRDefault="00E33BF6" w:rsidP="00E33B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Bell Pepper Total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69A0711" w14:textId="180FDEE9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1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E0DBDB0" w14:textId="788C3671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32F0B6" w14:textId="2640D102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D4965E9" w14:textId="1BC31672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3D775C9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BCE6733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</w:t>
            </w:r>
          </w:p>
        </w:tc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859FECC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3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F90A7D5" w14:textId="360C9529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B837A69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6</w:t>
            </w:r>
          </w:p>
        </w:tc>
        <w:tc>
          <w:tcPr>
            <w:tcW w:w="1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DFBD46D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4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11141F8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45</w:t>
            </w:r>
          </w:p>
        </w:tc>
      </w:tr>
      <w:tr w:rsidR="00E33BF6" w:rsidRPr="0034317A" w14:paraId="7501FFB6" w14:textId="77777777" w:rsidTr="004F62FC">
        <w:trPr>
          <w:trHeight w:val="346"/>
        </w:trPr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0861C83" w14:textId="5EB7E1E2" w:rsidR="00E33BF6" w:rsidRPr="0034317A" w:rsidRDefault="00E33BF6" w:rsidP="00E33BF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34317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Cucumber</w:t>
            </w:r>
            <w:proofErr w:type="spellEnd"/>
          </w:p>
        </w:tc>
        <w:tc>
          <w:tcPr>
            <w:tcW w:w="1077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9E082AD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</w:p>
        </w:tc>
      </w:tr>
      <w:tr w:rsidR="00E33BF6" w:rsidRPr="0034317A" w14:paraId="470668C2" w14:textId="77777777" w:rsidTr="00D45F05">
        <w:trPr>
          <w:trHeight w:val="346"/>
        </w:trPr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6FE877B" w14:textId="4B72DED8" w:rsidR="00E33BF6" w:rsidRPr="0034317A" w:rsidRDefault="00E33BF6" w:rsidP="00E33B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CE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DA0789D" w14:textId="49839290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1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03FED7D" w14:textId="1F9EF90B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F868EB5" w14:textId="1A48CE74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81D755F" w14:textId="05E50ABB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D2C7927" w14:textId="67D83056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E30BD7C" w14:textId="6BC33F5D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EE222AE" w14:textId="16710BE9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6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4591E84" w14:textId="09E2B866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4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9F4755C" w14:textId="59C8D0DC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4</w:t>
            </w:r>
          </w:p>
        </w:tc>
        <w:tc>
          <w:tcPr>
            <w:tcW w:w="1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247283B" w14:textId="08015D6B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1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EDF4929" w14:textId="37698F03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15</w:t>
            </w:r>
          </w:p>
        </w:tc>
      </w:tr>
      <w:tr w:rsidR="00E33BF6" w:rsidRPr="0034317A" w14:paraId="6809EF7C" w14:textId="77777777" w:rsidTr="00D45F05">
        <w:trPr>
          <w:trHeight w:val="346"/>
        </w:trPr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13EBE8B" w14:textId="4B3E9BF3" w:rsidR="00E33BF6" w:rsidRPr="0034317A" w:rsidRDefault="00E33BF6" w:rsidP="00E33B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Cucumber</w:t>
            </w:r>
            <w:proofErr w:type="spellEnd"/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 Total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F20CDE4" w14:textId="579A84AA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1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8874CD0" w14:textId="188DFDA8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99AAF1C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E3CC693" w14:textId="7625095C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9AC38E" w14:textId="37B9A413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84CE35F" w14:textId="3C62B0BF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8BB839C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6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CB4D82E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4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0D634C1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4</w:t>
            </w:r>
          </w:p>
        </w:tc>
        <w:tc>
          <w:tcPr>
            <w:tcW w:w="1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B29400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1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1E48D34" w14:textId="77777777" w:rsidR="00E33BF6" w:rsidRPr="0034317A" w:rsidRDefault="00E33BF6" w:rsidP="00E33B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15</w:t>
            </w:r>
          </w:p>
        </w:tc>
      </w:tr>
      <w:tr w:rsidR="00C8777D" w:rsidRPr="0034317A" w14:paraId="7BB3D4ED" w14:textId="77777777" w:rsidTr="00D56A00">
        <w:trPr>
          <w:trHeight w:val="600"/>
        </w:trPr>
        <w:tc>
          <w:tcPr>
            <w:tcW w:w="12914" w:type="dxa"/>
            <w:gridSpan w:val="12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8CA8096" w14:textId="77777777" w:rsidR="00C8777D" w:rsidRPr="0034317A" w:rsidRDefault="00C8777D" w:rsidP="00D56A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</w:pPr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  <w:t xml:space="preserve">Source: Adapted from the data available by Nova </w:t>
            </w:r>
            <w:proofErr w:type="spellStart"/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  <w:t>Ceasa</w:t>
            </w:r>
            <w:proofErr w:type="spellEnd"/>
            <w:r w:rsidRPr="003431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  <w:t xml:space="preserve">. Teresina. PI. Brazil </w:t>
            </w:r>
          </w:p>
        </w:tc>
      </w:tr>
    </w:tbl>
    <w:p w14:paraId="094F5CD8" w14:textId="4FADA07F" w:rsidR="00D67F02" w:rsidRPr="0034317A" w:rsidRDefault="00C8777D">
      <w:pPr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34317A">
        <w:rPr>
          <w:rFonts w:ascii="Times New Roman" w:hAnsi="Times New Roman" w:cs="Times New Roman"/>
          <w:sz w:val="24"/>
          <w:szCs w:val="24"/>
          <w:lang w:val="en-US"/>
        </w:rPr>
        <w:t>Obs.</w:t>
      </w:r>
      <w:proofErr w:type="gramEnd"/>
      <w:r w:rsidRPr="0034317A">
        <w:rPr>
          <w:rFonts w:ascii="Times New Roman" w:hAnsi="Times New Roman" w:cs="Times New Roman"/>
          <w:sz w:val="24"/>
          <w:szCs w:val="24"/>
          <w:lang w:val="en-US"/>
        </w:rPr>
        <w:t xml:space="preserve"> We separated data of different products in the months of separate purchase by the Nova </w:t>
      </w:r>
      <w:proofErr w:type="spellStart"/>
      <w:r w:rsidRPr="0034317A">
        <w:rPr>
          <w:rFonts w:ascii="Times New Roman" w:hAnsi="Times New Roman" w:cs="Times New Roman"/>
          <w:sz w:val="24"/>
          <w:szCs w:val="24"/>
          <w:lang w:val="en-US"/>
        </w:rPr>
        <w:t>Ceasa</w:t>
      </w:r>
      <w:proofErr w:type="spellEnd"/>
      <w:r w:rsidRPr="0034317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52F2F5E9" w14:textId="4DD0DA50" w:rsidR="0034317A" w:rsidRPr="0034317A" w:rsidRDefault="0034317A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05413C4" w14:textId="62786178" w:rsidR="0034317A" w:rsidRPr="0034317A" w:rsidRDefault="0034317A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F4026BD" w14:textId="1B1AFAF4" w:rsidR="0034317A" w:rsidRPr="0034317A" w:rsidRDefault="0034317A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41A36B9" w14:textId="77777777" w:rsidR="0034317A" w:rsidRPr="0034317A" w:rsidRDefault="0034317A" w:rsidP="0034317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4317A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Products purchased during the year from the urban </w:t>
      </w:r>
      <w:proofErr w:type="gramStart"/>
      <w:r w:rsidRPr="0034317A">
        <w:rPr>
          <w:rFonts w:ascii="Times New Roman" w:hAnsi="Times New Roman" w:cs="Times New Roman"/>
          <w:sz w:val="24"/>
          <w:szCs w:val="24"/>
          <w:lang w:val="en-US"/>
        </w:rPr>
        <w:t>hospital</w:t>
      </w:r>
      <w:proofErr w:type="gramEnd"/>
    </w:p>
    <w:tbl>
      <w:tblPr>
        <w:tblW w:w="0" w:type="auto"/>
        <w:tblBorders>
          <w:top w:val="single" w:sz="4" w:space="0" w:color="B4C6E7"/>
          <w:left w:val="single" w:sz="4" w:space="0" w:color="B4C6E7"/>
          <w:bottom w:val="single" w:sz="4" w:space="0" w:color="B4C6E7"/>
          <w:right w:val="single" w:sz="4" w:space="0" w:color="B4C6E7"/>
          <w:insideH w:val="single" w:sz="4" w:space="0" w:color="B4C6E7"/>
          <w:insideV w:val="single" w:sz="4" w:space="0" w:color="B4C6E7"/>
        </w:tblBorders>
        <w:tblLook w:val="04A0" w:firstRow="1" w:lastRow="0" w:firstColumn="1" w:lastColumn="0" w:noHBand="0" w:noVBand="1"/>
      </w:tblPr>
      <w:tblGrid>
        <w:gridCol w:w="1337"/>
        <w:gridCol w:w="999"/>
        <w:gridCol w:w="998"/>
        <w:gridCol w:w="1097"/>
        <w:gridCol w:w="1004"/>
        <w:gridCol w:w="1005"/>
        <w:gridCol w:w="1002"/>
        <w:gridCol w:w="993"/>
        <w:gridCol w:w="1013"/>
        <w:gridCol w:w="995"/>
        <w:gridCol w:w="1009"/>
        <w:gridCol w:w="1013"/>
        <w:gridCol w:w="1000"/>
        <w:gridCol w:w="1003"/>
      </w:tblGrid>
      <w:tr w:rsidR="0034317A" w:rsidRPr="0034317A" w14:paraId="10D3A731" w14:textId="77777777" w:rsidTr="00170468">
        <w:tc>
          <w:tcPr>
            <w:tcW w:w="1228" w:type="dxa"/>
            <w:tcBorders>
              <w:bottom w:val="single" w:sz="12" w:space="0" w:color="8EAADB"/>
            </w:tcBorders>
            <w:shd w:val="clear" w:color="auto" w:fill="auto"/>
          </w:tcPr>
          <w:p w14:paraId="7CB20163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bCs/>
                <w:sz w:val="24"/>
                <w:szCs w:val="24"/>
              </w:rPr>
              <w:t>PRODUCT</w:t>
            </w:r>
          </w:p>
        </w:tc>
        <w:tc>
          <w:tcPr>
            <w:tcW w:w="999" w:type="dxa"/>
            <w:tcBorders>
              <w:bottom w:val="single" w:sz="12" w:space="0" w:color="8EAADB"/>
            </w:tcBorders>
            <w:shd w:val="clear" w:color="auto" w:fill="auto"/>
          </w:tcPr>
          <w:p w14:paraId="53EC3D48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bCs/>
                <w:sz w:val="24"/>
                <w:szCs w:val="24"/>
              </w:rPr>
              <w:t>JAN</w:t>
            </w:r>
          </w:p>
        </w:tc>
        <w:tc>
          <w:tcPr>
            <w:tcW w:w="998" w:type="dxa"/>
            <w:tcBorders>
              <w:bottom w:val="single" w:sz="12" w:space="0" w:color="8EAADB"/>
            </w:tcBorders>
            <w:shd w:val="clear" w:color="auto" w:fill="auto"/>
          </w:tcPr>
          <w:p w14:paraId="28F7D8FC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bCs/>
                <w:sz w:val="24"/>
                <w:szCs w:val="24"/>
              </w:rPr>
              <w:t>FEB</w:t>
            </w:r>
          </w:p>
        </w:tc>
        <w:tc>
          <w:tcPr>
            <w:tcW w:w="1016" w:type="dxa"/>
            <w:tcBorders>
              <w:bottom w:val="single" w:sz="12" w:space="0" w:color="8EAADB"/>
            </w:tcBorders>
            <w:shd w:val="clear" w:color="auto" w:fill="auto"/>
          </w:tcPr>
          <w:p w14:paraId="474C0F9E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bCs/>
                <w:sz w:val="24"/>
                <w:szCs w:val="24"/>
              </w:rPr>
              <w:t>MARCH</w:t>
            </w:r>
          </w:p>
        </w:tc>
        <w:tc>
          <w:tcPr>
            <w:tcW w:w="1004" w:type="dxa"/>
            <w:tcBorders>
              <w:bottom w:val="single" w:sz="12" w:space="0" w:color="8EAADB"/>
            </w:tcBorders>
            <w:shd w:val="clear" w:color="auto" w:fill="auto"/>
          </w:tcPr>
          <w:p w14:paraId="4BFFF298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bCs/>
                <w:sz w:val="24"/>
                <w:szCs w:val="24"/>
              </w:rPr>
              <w:t>APRIL</w:t>
            </w:r>
          </w:p>
        </w:tc>
        <w:tc>
          <w:tcPr>
            <w:tcW w:w="1005" w:type="dxa"/>
            <w:tcBorders>
              <w:bottom w:val="single" w:sz="12" w:space="0" w:color="8EAADB"/>
            </w:tcBorders>
            <w:shd w:val="clear" w:color="auto" w:fill="auto"/>
          </w:tcPr>
          <w:p w14:paraId="350A9506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bCs/>
                <w:sz w:val="24"/>
                <w:szCs w:val="24"/>
              </w:rPr>
              <w:t>MAY</w:t>
            </w:r>
          </w:p>
        </w:tc>
        <w:tc>
          <w:tcPr>
            <w:tcW w:w="1002" w:type="dxa"/>
            <w:tcBorders>
              <w:bottom w:val="single" w:sz="12" w:space="0" w:color="8EAADB"/>
            </w:tcBorders>
            <w:shd w:val="clear" w:color="auto" w:fill="auto"/>
          </w:tcPr>
          <w:p w14:paraId="7203DEEB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bCs/>
                <w:sz w:val="24"/>
                <w:szCs w:val="24"/>
              </w:rPr>
              <w:t>JUNE</w:t>
            </w:r>
          </w:p>
        </w:tc>
        <w:tc>
          <w:tcPr>
            <w:tcW w:w="993" w:type="dxa"/>
            <w:tcBorders>
              <w:bottom w:val="single" w:sz="12" w:space="0" w:color="8EAADB"/>
            </w:tcBorders>
            <w:shd w:val="clear" w:color="auto" w:fill="auto"/>
          </w:tcPr>
          <w:p w14:paraId="198BD21D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bCs/>
                <w:sz w:val="24"/>
                <w:szCs w:val="24"/>
              </w:rPr>
              <w:t>JULY</w:t>
            </w:r>
          </w:p>
        </w:tc>
        <w:tc>
          <w:tcPr>
            <w:tcW w:w="1013" w:type="dxa"/>
            <w:tcBorders>
              <w:bottom w:val="single" w:sz="12" w:space="0" w:color="8EAADB"/>
            </w:tcBorders>
            <w:shd w:val="clear" w:color="auto" w:fill="auto"/>
          </w:tcPr>
          <w:p w14:paraId="24085603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bCs/>
                <w:sz w:val="24"/>
                <w:szCs w:val="24"/>
              </w:rPr>
              <w:t>AUG</w:t>
            </w:r>
          </w:p>
        </w:tc>
        <w:tc>
          <w:tcPr>
            <w:tcW w:w="995" w:type="dxa"/>
            <w:tcBorders>
              <w:bottom w:val="single" w:sz="12" w:space="0" w:color="8EAADB"/>
            </w:tcBorders>
            <w:shd w:val="clear" w:color="auto" w:fill="auto"/>
          </w:tcPr>
          <w:p w14:paraId="6ED882C2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bCs/>
                <w:sz w:val="24"/>
                <w:szCs w:val="24"/>
              </w:rPr>
              <w:t>SEPT</w:t>
            </w:r>
          </w:p>
        </w:tc>
        <w:tc>
          <w:tcPr>
            <w:tcW w:w="1009" w:type="dxa"/>
            <w:tcBorders>
              <w:bottom w:val="single" w:sz="12" w:space="0" w:color="8EAADB"/>
            </w:tcBorders>
            <w:shd w:val="clear" w:color="auto" w:fill="auto"/>
          </w:tcPr>
          <w:p w14:paraId="031D4C3C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bCs/>
                <w:sz w:val="24"/>
                <w:szCs w:val="24"/>
              </w:rPr>
              <w:t>OCT</w:t>
            </w:r>
          </w:p>
        </w:tc>
        <w:tc>
          <w:tcPr>
            <w:tcW w:w="1013" w:type="dxa"/>
            <w:tcBorders>
              <w:bottom w:val="single" w:sz="12" w:space="0" w:color="8EAADB"/>
            </w:tcBorders>
            <w:shd w:val="clear" w:color="auto" w:fill="auto"/>
          </w:tcPr>
          <w:p w14:paraId="160241BD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bCs/>
                <w:sz w:val="24"/>
                <w:szCs w:val="24"/>
              </w:rPr>
              <w:t>NOV</w:t>
            </w:r>
          </w:p>
        </w:tc>
        <w:tc>
          <w:tcPr>
            <w:tcW w:w="1000" w:type="dxa"/>
            <w:tcBorders>
              <w:bottom w:val="single" w:sz="12" w:space="0" w:color="8EAADB"/>
            </w:tcBorders>
            <w:shd w:val="clear" w:color="auto" w:fill="auto"/>
          </w:tcPr>
          <w:p w14:paraId="6FA09C04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bCs/>
                <w:sz w:val="24"/>
                <w:szCs w:val="24"/>
              </w:rPr>
              <w:t>DEC</w:t>
            </w:r>
          </w:p>
        </w:tc>
        <w:tc>
          <w:tcPr>
            <w:tcW w:w="945" w:type="dxa"/>
            <w:tcBorders>
              <w:bottom w:val="single" w:sz="12" w:space="0" w:color="8EAADB"/>
            </w:tcBorders>
            <w:shd w:val="clear" w:color="auto" w:fill="auto"/>
          </w:tcPr>
          <w:p w14:paraId="7F8E4AAC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bCs/>
                <w:sz w:val="24"/>
                <w:szCs w:val="24"/>
              </w:rPr>
              <w:t>TOTAL</w:t>
            </w:r>
          </w:p>
        </w:tc>
      </w:tr>
      <w:tr w:rsidR="0034317A" w:rsidRPr="0034317A" w14:paraId="004B86D3" w14:textId="77777777" w:rsidTr="00170468">
        <w:tc>
          <w:tcPr>
            <w:tcW w:w="1228" w:type="dxa"/>
            <w:shd w:val="clear" w:color="auto" w:fill="auto"/>
          </w:tcPr>
          <w:p w14:paraId="22C1BC46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34317A">
              <w:rPr>
                <w:rFonts w:ascii="Times New Roman" w:hAnsi="Times New Roman" w:cs="Times New Roman"/>
                <w:bCs/>
                <w:sz w:val="24"/>
                <w:szCs w:val="24"/>
              </w:rPr>
              <w:t>Lettuce</w:t>
            </w:r>
            <w:proofErr w:type="spellEnd"/>
          </w:p>
        </w:tc>
        <w:tc>
          <w:tcPr>
            <w:tcW w:w="999" w:type="dxa"/>
            <w:shd w:val="clear" w:color="auto" w:fill="auto"/>
          </w:tcPr>
          <w:p w14:paraId="7D60891E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40 kg</w:t>
            </w:r>
          </w:p>
        </w:tc>
        <w:tc>
          <w:tcPr>
            <w:tcW w:w="998" w:type="dxa"/>
            <w:shd w:val="clear" w:color="auto" w:fill="auto"/>
          </w:tcPr>
          <w:p w14:paraId="7B792CDF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30 kg</w:t>
            </w:r>
          </w:p>
        </w:tc>
        <w:tc>
          <w:tcPr>
            <w:tcW w:w="1016" w:type="dxa"/>
            <w:shd w:val="clear" w:color="auto" w:fill="auto"/>
          </w:tcPr>
          <w:p w14:paraId="72BB5348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40 kg</w:t>
            </w:r>
          </w:p>
        </w:tc>
        <w:tc>
          <w:tcPr>
            <w:tcW w:w="1004" w:type="dxa"/>
            <w:shd w:val="clear" w:color="auto" w:fill="auto"/>
          </w:tcPr>
          <w:p w14:paraId="1776DD21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30 kg</w:t>
            </w:r>
          </w:p>
        </w:tc>
        <w:tc>
          <w:tcPr>
            <w:tcW w:w="1005" w:type="dxa"/>
            <w:shd w:val="clear" w:color="auto" w:fill="auto"/>
          </w:tcPr>
          <w:p w14:paraId="460E0B16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40 kg</w:t>
            </w:r>
          </w:p>
        </w:tc>
        <w:tc>
          <w:tcPr>
            <w:tcW w:w="1002" w:type="dxa"/>
            <w:shd w:val="clear" w:color="auto" w:fill="auto"/>
          </w:tcPr>
          <w:p w14:paraId="23CC2B80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40 kg</w:t>
            </w:r>
          </w:p>
        </w:tc>
        <w:tc>
          <w:tcPr>
            <w:tcW w:w="993" w:type="dxa"/>
            <w:shd w:val="clear" w:color="auto" w:fill="auto"/>
          </w:tcPr>
          <w:p w14:paraId="6AADA58A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40 kg</w:t>
            </w:r>
          </w:p>
        </w:tc>
        <w:tc>
          <w:tcPr>
            <w:tcW w:w="1013" w:type="dxa"/>
            <w:shd w:val="clear" w:color="auto" w:fill="auto"/>
          </w:tcPr>
          <w:p w14:paraId="22B48962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30 kg</w:t>
            </w:r>
          </w:p>
        </w:tc>
        <w:tc>
          <w:tcPr>
            <w:tcW w:w="995" w:type="dxa"/>
            <w:shd w:val="clear" w:color="auto" w:fill="auto"/>
          </w:tcPr>
          <w:p w14:paraId="03073DD0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40 kg</w:t>
            </w:r>
          </w:p>
        </w:tc>
        <w:tc>
          <w:tcPr>
            <w:tcW w:w="1009" w:type="dxa"/>
            <w:shd w:val="clear" w:color="auto" w:fill="auto"/>
          </w:tcPr>
          <w:p w14:paraId="47DAF36F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50 kg</w:t>
            </w:r>
          </w:p>
        </w:tc>
        <w:tc>
          <w:tcPr>
            <w:tcW w:w="1013" w:type="dxa"/>
            <w:shd w:val="clear" w:color="auto" w:fill="auto"/>
          </w:tcPr>
          <w:p w14:paraId="35B9BCDF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40 kg</w:t>
            </w:r>
          </w:p>
        </w:tc>
        <w:tc>
          <w:tcPr>
            <w:tcW w:w="1000" w:type="dxa"/>
            <w:shd w:val="clear" w:color="auto" w:fill="auto"/>
          </w:tcPr>
          <w:p w14:paraId="318F95CC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30 kg</w:t>
            </w:r>
          </w:p>
        </w:tc>
        <w:tc>
          <w:tcPr>
            <w:tcW w:w="945" w:type="dxa"/>
            <w:shd w:val="clear" w:color="auto" w:fill="auto"/>
          </w:tcPr>
          <w:p w14:paraId="6C728454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b/>
                <w:sz w:val="24"/>
                <w:szCs w:val="24"/>
              </w:rPr>
              <w:t>450 kg</w:t>
            </w:r>
          </w:p>
        </w:tc>
      </w:tr>
      <w:tr w:rsidR="0034317A" w:rsidRPr="0034317A" w14:paraId="6A9A80C4" w14:textId="77777777" w:rsidTr="00170468">
        <w:tc>
          <w:tcPr>
            <w:tcW w:w="1228" w:type="dxa"/>
            <w:shd w:val="clear" w:color="auto" w:fill="auto"/>
          </w:tcPr>
          <w:p w14:paraId="6C800D50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34317A">
              <w:rPr>
                <w:rFonts w:ascii="Times New Roman" w:hAnsi="Times New Roman" w:cs="Times New Roman"/>
                <w:bCs/>
                <w:sz w:val="24"/>
                <w:szCs w:val="24"/>
              </w:rPr>
              <w:t>Cucumber</w:t>
            </w:r>
            <w:proofErr w:type="spellEnd"/>
          </w:p>
        </w:tc>
        <w:tc>
          <w:tcPr>
            <w:tcW w:w="999" w:type="dxa"/>
            <w:shd w:val="clear" w:color="auto" w:fill="auto"/>
          </w:tcPr>
          <w:p w14:paraId="078BACE7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20 kg</w:t>
            </w:r>
          </w:p>
        </w:tc>
        <w:tc>
          <w:tcPr>
            <w:tcW w:w="998" w:type="dxa"/>
            <w:shd w:val="clear" w:color="auto" w:fill="auto"/>
          </w:tcPr>
          <w:p w14:paraId="1474DEEE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10 kg</w:t>
            </w:r>
          </w:p>
        </w:tc>
        <w:tc>
          <w:tcPr>
            <w:tcW w:w="1016" w:type="dxa"/>
            <w:shd w:val="clear" w:color="auto" w:fill="auto"/>
          </w:tcPr>
          <w:p w14:paraId="62990F19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10 kg</w:t>
            </w:r>
          </w:p>
        </w:tc>
        <w:tc>
          <w:tcPr>
            <w:tcW w:w="1004" w:type="dxa"/>
            <w:shd w:val="clear" w:color="auto" w:fill="auto"/>
          </w:tcPr>
          <w:p w14:paraId="24E52C97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20 kg</w:t>
            </w:r>
          </w:p>
        </w:tc>
        <w:tc>
          <w:tcPr>
            <w:tcW w:w="1005" w:type="dxa"/>
            <w:shd w:val="clear" w:color="auto" w:fill="auto"/>
          </w:tcPr>
          <w:p w14:paraId="06EC7606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10 kg</w:t>
            </w:r>
          </w:p>
        </w:tc>
        <w:tc>
          <w:tcPr>
            <w:tcW w:w="1002" w:type="dxa"/>
            <w:shd w:val="clear" w:color="auto" w:fill="auto"/>
          </w:tcPr>
          <w:p w14:paraId="38787D80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10 kg</w:t>
            </w:r>
          </w:p>
        </w:tc>
        <w:tc>
          <w:tcPr>
            <w:tcW w:w="993" w:type="dxa"/>
            <w:shd w:val="clear" w:color="auto" w:fill="auto"/>
          </w:tcPr>
          <w:p w14:paraId="01736F9F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20 kg</w:t>
            </w:r>
          </w:p>
        </w:tc>
        <w:tc>
          <w:tcPr>
            <w:tcW w:w="1013" w:type="dxa"/>
            <w:shd w:val="clear" w:color="auto" w:fill="auto"/>
          </w:tcPr>
          <w:p w14:paraId="448DCB40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20 kg</w:t>
            </w:r>
          </w:p>
        </w:tc>
        <w:tc>
          <w:tcPr>
            <w:tcW w:w="995" w:type="dxa"/>
            <w:shd w:val="clear" w:color="auto" w:fill="auto"/>
          </w:tcPr>
          <w:p w14:paraId="0EBB41B4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20 kg</w:t>
            </w:r>
          </w:p>
        </w:tc>
        <w:tc>
          <w:tcPr>
            <w:tcW w:w="1009" w:type="dxa"/>
            <w:shd w:val="clear" w:color="auto" w:fill="auto"/>
          </w:tcPr>
          <w:p w14:paraId="40D4411A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30 kg</w:t>
            </w:r>
          </w:p>
        </w:tc>
        <w:tc>
          <w:tcPr>
            <w:tcW w:w="1013" w:type="dxa"/>
            <w:shd w:val="clear" w:color="auto" w:fill="auto"/>
          </w:tcPr>
          <w:p w14:paraId="29D24A74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20 kg</w:t>
            </w:r>
          </w:p>
        </w:tc>
        <w:tc>
          <w:tcPr>
            <w:tcW w:w="1000" w:type="dxa"/>
            <w:shd w:val="clear" w:color="auto" w:fill="auto"/>
          </w:tcPr>
          <w:p w14:paraId="037F0CFA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20 kg</w:t>
            </w:r>
          </w:p>
        </w:tc>
        <w:tc>
          <w:tcPr>
            <w:tcW w:w="945" w:type="dxa"/>
            <w:shd w:val="clear" w:color="auto" w:fill="auto"/>
          </w:tcPr>
          <w:p w14:paraId="3C217537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b/>
                <w:sz w:val="24"/>
                <w:szCs w:val="24"/>
              </w:rPr>
              <w:t>210 kg</w:t>
            </w:r>
          </w:p>
        </w:tc>
      </w:tr>
      <w:tr w:rsidR="0034317A" w:rsidRPr="0034317A" w14:paraId="7410B9C2" w14:textId="77777777" w:rsidTr="00170468">
        <w:tc>
          <w:tcPr>
            <w:tcW w:w="1228" w:type="dxa"/>
            <w:shd w:val="clear" w:color="auto" w:fill="auto"/>
          </w:tcPr>
          <w:p w14:paraId="444ACB79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bCs/>
                <w:sz w:val="24"/>
                <w:szCs w:val="24"/>
              </w:rPr>
              <w:t>Bell Pepper</w:t>
            </w:r>
          </w:p>
        </w:tc>
        <w:tc>
          <w:tcPr>
            <w:tcW w:w="999" w:type="dxa"/>
            <w:shd w:val="clear" w:color="auto" w:fill="auto"/>
          </w:tcPr>
          <w:p w14:paraId="046CCCDC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20 kg</w:t>
            </w:r>
          </w:p>
        </w:tc>
        <w:tc>
          <w:tcPr>
            <w:tcW w:w="998" w:type="dxa"/>
            <w:shd w:val="clear" w:color="auto" w:fill="auto"/>
          </w:tcPr>
          <w:p w14:paraId="5CFBB69D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20 kg</w:t>
            </w:r>
          </w:p>
        </w:tc>
        <w:tc>
          <w:tcPr>
            <w:tcW w:w="1016" w:type="dxa"/>
            <w:shd w:val="clear" w:color="auto" w:fill="auto"/>
          </w:tcPr>
          <w:p w14:paraId="3F9982B2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20 kg</w:t>
            </w:r>
          </w:p>
        </w:tc>
        <w:tc>
          <w:tcPr>
            <w:tcW w:w="1004" w:type="dxa"/>
            <w:shd w:val="clear" w:color="auto" w:fill="auto"/>
          </w:tcPr>
          <w:p w14:paraId="7F37C273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20 kg</w:t>
            </w:r>
          </w:p>
        </w:tc>
        <w:tc>
          <w:tcPr>
            <w:tcW w:w="1005" w:type="dxa"/>
            <w:shd w:val="clear" w:color="auto" w:fill="auto"/>
          </w:tcPr>
          <w:p w14:paraId="192BA32D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30 kg</w:t>
            </w:r>
          </w:p>
        </w:tc>
        <w:tc>
          <w:tcPr>
            <w:tcW w:w="1002" w:type="dxa"/>
            <w:shd w:val="clear" w:color="auto" w:fill="auto"/>
          </w:tcPr>
          <w:p w14:paraId="3A1FB051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30 kg</w:t>
            </w:r>
          </w:p>
        </w:tc>
        <w:tc>
          <w:tcPr>
            <w:tcW w:w="993" w:type="dxa"/>
            <w:shd w:val="clear" w:color="auto" w:fill="auto"/>
          </w:tcPr>
          <w:p w14:paraId="6CBBEB64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20 kg</w:t>
            </w:r>
          </w:p>
        </w:tc>
        <w:tc>
          <w:tcPr>
            <w:tcW w:w="1013" w:type="dxa"/>
            <w:shd w:val="clear" w:color="auto" w:fill="auto"/>
          </w:tcPr>
          <w:p w14:paraId="00423E9D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20 kg</w:t>
            </w:r>
          </w:p>
        </w:tc>
        <w:tc>
          <w:tcPr>
            <w:tcW w:w="995" w:type="dxa"/>
            <w:shd w:val="clear" w:color="auto" w:fill="auto"/>
          </w:tcPr>
          <w:p w14:paraId="0868B414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30 kg</w:t>
            </w:r>
          </w:p>
        </w:tc>
        <w:tc>
          <w:tcPr>
            <w:tcW w:w="1009" w:type="dxa"/>
            <w:shd w:val="clear" w:color="auto" w:fill="auto"/>
          </w:tcPr>
          <w:p w14:paraId="33D108BB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20 kg</w:t>
            </w:r>
          </w:p>
        </w:tc>
        <w:tc>
          <w:tcPr>
            <w:tcW w:w="1013" w:type="dxa"/>
            <w:shd w:val="clear" w:color="auto" w:fill="auto"/>
          </w:tcPr>
          <w:p w14:paraId="7548CF41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20 kg</w:t>
            </w:r>
          </w:p>
        </w:tc>
        <w:tc>
          <w:tcPr>
            <w:tcW w:w="1000" w:type="dxa"/>
            <w:shd w:val="clear" w:color="auto" w:fill="auto"/>
          </w:tcPr>
          <w:p w14:paraId="0543DFB3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20 kg</w:t>
            </w:r>
          </w:p>
        </w:tc>
        <w:tc>
          <w:tcPr>
            <w:tcW w:w="945" w:type="dxa"/>
            <w:shd w:val="clear" w:color="auto" w:fill="auto"/>
          </w:tcPr>
          <w:p w14:paraId="17E98144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b/>
                <w:sz w:val="24"/>
                <w:szCs w:val="24"/>
              </w:rPr>
              <w:t>270 kg</w:t>
            </w:r>
          </w:p>
        </w:tc>
      </w:tr>
      <w:tr w:rsidR="0034317A" w:rsidRPr="0034317A" w14:paraId="0CD62628" w14:textId="77777777" w:rsidTr="00170468">
        <w:tc>
          <w:tcPr>
            <w:tcW w:w="1228" w:type="dxa"/>
            <w:shd w:val="clear" w:color="auto" w:fill="auto"/>
          </w:tcPr>
          <w:p w14:paraId="40B34030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34317A">
              <w:rPr>
                <w:rFonts w:ascii="Times New Roman" w:hAnsi="Times New Roman" w:cs="Times New Roman"/>
                <w:bCs/>
                <w:sz w:val="24"/>
                <w:szCs w:val="24"/>
              </w:rPr>
              <w:t>Tomato</w:t>
            </w:r>
            <w:proofErr w:type="spellEnd"/>
          </w:p>
        </w:tc>
        <w:tc>
          <w:tcPr>
            <w:tcW w:w="999" w:type="dxa"/>
            <w:shd w:val="clear" w:color="auto" w:fill="auto"/>
          </w:tcPr>
          <w:p w14:paraId="37B23CE4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60 kg</w:t>
            </w:r>
          </w:p>
        </w:tc>
        <w:tc>
          <w:tcPr>
            <w:tcW w:w="998" w:type="dxa"/>
            <w:shd w:val="clear" w:color="auto" w:fill="auto"/>
          </w:tcPr>
          <w:p w14:paraId="4BD6CD4C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50 kg</w:t>
            </w:r>
          </w:p>
        </w:tc>
        <w:tc>
          <w:tcPr>
            <w:tcW w:w="1016" w:type="dxa"/>
            <w:shd w:val="clear" w:color="auto" w:fill="auto"/>
          </w:tcPr>
          <w:p w14:paraId="0A8EA79E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60 kg</w:t>
            </w:r>
          </w:p>
        </w:tc>
        <w:tc>
          <w:tcPr>
            <w:tcW w:w="1004" w:type="dxa"/>
            <w:shd w:val="clear" w:color="auto" w:fill="auto"/>
          </w:tcPr>
          <w:p w14:paraId="1DC1050F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80 kg</w:t>
            </w:r>
          </w:p>
        </w:tc>
        <w:tc>
          <w:tcPr>
            <w:tcW w:w="1005" w:type="dxa"/>
            <w:shd w:val="clear" w:color="auto" w:fill="auto"/>
          </w:tcPr>
          <w:p w14:paraId="10EBCDD2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90 kg</w:t>
            </w:r>
          </w:p>
        </w:tc>
        <w:tc>
          <w:tcPr>
            <w:tcW w:w="1002" w:type="dxa"/>
            <w:shd w:val="clear" w:color="auto" w:fill="auto"/>
          </w:tcPr>
          <w:p w14:paraId="41439BB3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60 kg</w:t>
            </w:r>
          </w:p>
        </w:tc>
        <w:tc>
          <w:tcPr>
            <w:tcW w:w="993" w:type="dxa"/>
            <w:shd w:val="clear" w:color="auto" w:fill="auto"/>
          </w:tcPr>
          <w:p w14:paraId="59B8F486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50 kg</w:t>
            </w:r>
          </w:p>
        </w:tc>
        <w:tc>
          <w:tcPr>
            <w:tcW w:w="1013" w:type="dxa"/>
            <w:shd w:val="clear" w:color="auto" w:fill="auto"/>
          </w:tcPr>
          <w:p w14:paraId="278991FF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80 kg</w:t>
            </w:r>
          </w:p>
        </w:tc>
        <w:tc>
          <w:tcPr>
            <w:tcW w:w="995" w:type="dxa"/>
            <w:shd w:val="clear" w:color="auto" w:fill="auto"/>
          </w:tcPr>
          <w:p w14:paraId="63B2AAE4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80 kg</w:t>
            </w:r>
          </w:p>
        </w:tc>
        <w:tc>
          <w:tcPr>
            <w:tcW w:w="1009" w:type="dxa"/>
            <w:shd w:val="clear" w:color="auto" w:fill="auto"/>
          </w:tcPr>
          <w:p w14:paraId="5852E310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80 kg</w:t>
            </w:r>
          </w:p>
        </w:tc>
        <w:tc>
          <w:tcPr>
            <w:tcW w:w="1013" w:type="dxa"/>
            <w:shd w:val="clear" w:color="auto" w:fill="auto"/>
          </w:tcPr>
          <w:p w14:paraId="7EDDCEC6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60 kg</w:t>
            </w:r>
          </w:p>
        </w:tc>
        <w:tc>
          <w:tcPr>
            <w:tcW w:w="1000" w:type="dxa"/>
            <w:shd w:val="clear" w:color="auto" w:fill="auto"/>
          </w:tcPr>
          <w:p w14:paraId="1E528CB3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sz w:val="24"/>
                <w:szCs w:val="24"/>
              </w:rPr>
              <w:t>60 kg</w:t>
            </w:r>
          </w:p>
        </w:tc>
        <w:tc>
          <w:tcPr>
            <w:tcW w:w="945" w:type="dxa"/>
            <w:shd w:val="clear" w:color="auto" w:fill="auto"/>
          </w:tcPr>
          <w:p w14:paraId="5FEC71C9" w14:textId="77777777" w:rsidR="0034317A" w:rsidRPr="0034317A" w:rsidRDefault="0034317A" w:rsidP="0017046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317A">
              <w:rPr>
                <w:rFonts w:ascii="Times New Roman" w:hAnsi="Times New Roman" w:cs="Times New Roman"/>
                <w:b/>
                <w:sz w:val="24"/>
                <w:szCs w:val="24"/>
              </w:rPr>
              <w:t>810 kg</w:t>
            </w:r>
          </w:p>
        </w:tc>
      </w:tr>
    </w:tbl>
    <w:p w14:paraId="0E8282DC" w14:textId="77777777" w:rsidR="0034317A" w:rsidRPr="0034317A" w:rsidRDefault="0034317A" w:rsidP="0034317A">
      <w:pPr>
        <w:rPr>
          <w:rFonts w:ascii="Times New Roman" w:hAnsi="Times New Roman" w:cs="Times New Roman"/>
          <w:sz w:val="24"/>
          <w:szCs w:val="24"/>
        </w:rPr>
      </w:pPr>
    </w:p>
    <w:p w14:paraId="751A1165" w14:textId="77777777" w:rsidR="0034317A" w:rsidRPr="0034317A" w:rsidRDefault="0034317A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34317A" w:rsidRPr="0034317A" w:rsidSect="00356A67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NjK0MDUxNzEzMTNX0lEKTi0uzszPAykwrgUApv+NkiwAAAA="/>
  </w:docVars>
  <w:rsids>
    <w:rsidRoot w:val="00090F85"/>
    <w:rsid w:val="00090F85"/>
    <w:rsid w:val="000F2C21"/>
    <w:rsid w:val="0034317A"/>
    <w:rsid w:val="00356A67"/>
    <w:rsid w:val="0065414D"/>
    <w:rsid w:val="00A277F0"/>
    <w:rsid w:val="00A573E1"/>
    <w:rsid w:val="00B54850"/>
    <w:rsid w:val="00C8777D"/>
    <w:rsid w:val="00D45F05"/>
    <w:rsid w:val="00D67F02"/>
    <w:rsid w:val="00E33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22FE20"/>
  <w15:chartTrackingRefBased/>
  <w15:docId w15:val="{A3446A83-EF4F-448C-A783-263C82E3B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D45F0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D45F05"/>
    <w:rPr>
      <w:rFonts w:ascii="Courier New" w:eastAsia="Times New Roman" w:hAnsi="Courier New" w:cs="Courier New"/>
      <w:sz w:val="20"/>
      <w:szCs w:val="20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60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4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238</Words>
  <Characters>1286</Characters>
  <Application>Microsoft Office Word</Application>
  <DocSecurity>0</DocSecurity>
  <Lines>10</Lines>
  <Paragraphs>3</Paragraphs>
  <ScaleCrop>false</ScaleCrop>
  <Company/>
  <LinksUpToDate>false</LinksUpToDate>
  <CharactersWithSpaces>1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el Eulálio Neto</dc:creator>
  <cp:keywords/>
  <dc:description/>
  <cp:lastModifiedBy>Irenilza Naas</cp:lastModifiedBy>
  <cp:revision>11</cp:revision>
  <dcterms:created xsi:type="dcterms:W3CDTF">2021-02-26T17:23:00Z</dcterms:created>
  <dcterms:modified xsi:type="dcterms:W3CDTF">2021-03-08T19:30:00Z</dcterms:modified>
</cp:coreProperties>
</file>